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02BF2" w14:textId="58A5EAB4" w:rsidR="0066355E" w:rsidRPr="00767779" w:rsidRDefault="008A2116" w:rsidP="008A2116">
      <w:pPr>
        <w:pStyle w:val="AAHeadA"/>
        <w:numPr>
          <w:ilvl w:val="0"/>
          <w:numId w:val="5"/>
        </w:numPr>
      </w:pPr>
      <w:r w:rsidRPr="008A2116">
        <w:t>First Access’ Code of Ethics is relevant to anyone who works within any of our services.</w:t>
      </w:r>
      <w:r w:rsidR="0066355E">
        <w:t xml:space="preserve"> </w:t>
      </w:r>
    </w:p>
    <w:p w14:paraId="6A1AFC6C" w14:textId="77777777" w:rsidR="008A2116" w:rsidRPr="008A2116" w:rsidRDefault="008A2116" w:rsidP="008A2116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Community housing and accommodation for young people, domestic and family violence, multicultural services, First Nation and LGBTIQA+ services, health, disability, addiction and mental health.</w:t>
      </w:r>
    </w:p>
    <w:p w14:paraId="2852A6E8" w14:textId="68F3BCAC" w:rsidR="008A2116" w:rsidRPr="008A2116" w:rsidRDefault="008A2116" w:rsidP="008A2116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Other care related services, such as food preparation/catering, laundry, gardening, cleaning, community workers, volunteers, students.</w:t>
      </w:r>
    </w:p>
    <w:p w14:paraId="26D58798" w14:textId="5988F771" w:rsidR="0066355E" w:rsidRPr="008A2116" w:rsidRDefault="008A2116" w:rsidP="005D1AFA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All management and members of the board.</w:t>
      </w:r>
    </w:p>
    <w:p w14:paraId="1BC9F4FE" w14:textId="3B6AB8C4" w:rsidR="00911498" w:rsidRDefault="008A2116" w:rsidP="008A2116">
      <w:pPr>
        <w:pStyle w:val="AAHeadA"/>
        <w:numPr>
          <w:ilvl w:val="0"/>
          <w:numId w:val="5"/>
        </w:numPr>
      </w:pPr>
      <w:r w:rsidRPr="008A2116">
        <w:t>The Code of Ethics ensures all workers at First Access will be:</w:t>
      </w:r>
    </w:p>
    <w:p w14:paraId="1C0DBF22" w14:textId="77777777" w:rsidR="008A2116" w:rsidRPr="008A2116" w:rsidRDefault="008A2116" w:rsidP="008A2116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Included</w:t>
      </w:r>
    </w:p>
    <w:p w14:paraId="566A3472" w14:textId="77777777" w:rsidR="008A2116" w:rsidRPr="008A2116" w:rsidRDefault="008A2116" w:rsidP="008A2116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Empowered</w:t>
      </w:r>
    </w:p>
    <w:p w14:paraId="436AE2FD" w14:textId="77777777" w:rsidR="008A2116" w:rsidRPr="008A2116" w:rsidRDefault="008A2116" w:rsidP="008A2116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Protected</w:t>
      </w:r>
    </w:p>
    <w:p w14:paraId="293B9275" w14:textId="7692DB20" w:rsidR="0066355E" w:rsidRPr="00911498" w:rsidRDefault="008A2116" w:rsidP="008A2116">
      <w:pPr>
        <w:pStyle w:val="AABul1"/>
        <w:numPr>
          <w:ilvl w:val="0"/>
          <w:numId w:val="22"/>
        </w:numPr>
        <w:ind w:left="357" w:hanging="357"/>
        <w:rPr>
          <w:lang w:val="en-AU"/>
        </w:rPr>
      </w:pPr>
      <w:r w:rsidRPr="008A2116">
        <w:rPr>
          <w:lang w:val="en-AU"/>
        </w:rPr>
        <w:t>Respected and Valued</w:t>
      </w:r>
    </w:p>
    <w:p w14:paraId="71D51608" w14:textId="0A0DD4F8" w:rsidR="00B05936" w:rsidRDefault="008A2116" w:rsidP="008A2116">
      <w:pPr>
        <w:pStyle w:val="AAHeadA"/>
        <w:numPr>
          <w:ilvl w:val="0"/>
          <w:numId w:val="5"/>
        </w:numPr>
      </w:pPr>
      <w:r w:rsidRPr="008A2116">
        <w:t>At First Access, through our Code of Ethics, we acknowledge our workers’ rights to:</w:t>
      </w:r>
    </w:p>
    <w:p w14:paraId="582B4430" w14:textId="55C5B4AE" w:rsidR="0066355E" w:rsidRDefault="008A2116">
      <w:pPr>
        <w:pStyle w:val="AAHeadB"/>
        <w:numPr>
          <w:ilvl w:val="0"/>
          <w:numId w:val="13"/>
        </w:numPr>
        <w:rPr>
          <w:lang w:val="en-AU"/>
        </w:rPr>
      </w:pPr>
      <w:r w:rsidRPr="008A2116">
        <w:rPr>
          <w:lang w:val="en-AU"/>
        </w:rPr>
        <w:t>Feel Included</w:t>
      </w:r>
    </w:p>
    <w:p w14:paraId="20D93469" w14:textId="530E86AD" w:rsidR="00B05936" w:rsidRPr="00705680" w:rsidRDefault="008A2116">
      <w:pPr>
        <w:pStyle w:val="AABT"/>
        <w:numPr>
          <w:ilvl w:val="0"/>
          <w:numId w:val="13"/>
        </w:numPr>
        <w:rPr>
          <w:lang w:val="en-AU"/>
        </w:rPr>
      </w:pPr>
      <w:r w:rsidRPr="008A2116">
        <w:rPr>
          <w:lang w:val="en-AU"/>
        </w:rPr>
        <w:t>To feel part of an inclusive environment where you’re treated with equality and understanding of your culture, personal values and position within the organi</w:t>
      </w:r>
      <w:r w:rsidR="007F5DC8">
        <w:rPr>
          <w:lang w:val="en-AU"/>
        </w:rPr>
        <w:t>s</w:t>
      </w:r>
      <w:r w:rsidRPr="008A2116">
        <w:rPr>
          <w:lang w:val="en-AU"/>
        </w:rPr>
        <w:t>ation.</w:t>
      </w:r>
    </w:p>
    <w:p w14:paraId="428ED6D4" w14:textId="0022F81C" w:rsidR="0066355E" w:rsidRDefault="008A2116">
      <w:pPr>
        <w:pStyle w:val="AAHeadB"/>
        <w:numPr>
          <w:ilvl w:val="0"/>
          <w:numId w:val="13"/>
        </w:numPr>
        <w:rPr>
          <w:lang w:val="en-AU"/>
        </w:rPr>
      </w:pPr>
      <w:r w:rsidRPr="008A2116">
        <w:rPr>
          <w:lang w:val="en-AU"/>
        </w:rPr>
        <w:t>Be Empowered</w:t>
      </w:r>
    </w:p>
    <w:p w14:paraId="49D92EF6" w14:textId="4E208E92" w:rsidR="00911498" w:rsidRPr="00705680" w:rsidRDefault="008A2116" w:rsidP="00911498">
      <w:pPr>
        <w:pStyle w:val="AABT"/>
        <w:numPr>
          <w:ilvl w:val="0"/>
          <w:numId w:val="13"/>
        </w:numPr>
        <w:rPr>
          <w:lang w:val="en-AU"/>
        </w:rPr>
      </w:pPr>
      <w:r w:rsidRPr="008A2116">
        <w:rPr>
          <w:lang w:val="en-AU"/>
        </w:rPr>
        <w:t>Be encouraged to participate and make contributions to the extent of their ability. To feel acknowledged and worthy of providing input.</w:t>
      </w:r>
    </w:p>
    <w:p w14:paraId="336B1EC1" w14:textId="79B6D333" w:rsidR="0066355E" w:rsidRDefault="008A2116">
      <w:pPr>
        <w:pStyle w:val="AAHeadB"/>
        <w:numPr>
          <w:ilvl w:val="0"/>
          <w:numId w:val="13"/>
        </w:numPr>
        <w:rPr>
          <w:lang w:val="en-AU"/>
        </w:rPr>
      </w:pPr>
      <w:r w:rsidRPr="008A2116">
        <w:rPr>
          <w:lang w:val="en-AU"/>
        </w:rPr>
        <w:t>Feel Protected</w:t>
      </w:r>
    </w:p>
    <w:p w14:paraId="5CC286AE" w14:textId="4BD8C235" w:rsidR="00BB7709" w:rsidRDefault="008A2116" w:rsidP="00BB7709">
      <w:pPr>
        <w:pStyle w:val="AABT"/>
        <w:numPr>
          <w:ilvl w:val="0"/>
          <w:numId w:val="13"/>
        </w:numPr>
        <w:rPr>
          <w:lang w:val="en-AU"/>
        </w:rPr>
      </w:pPr>
      <w:r w:rsidRPr="008A2116">
        <w:rPr>
          <w:lang w:val="en-AU"/>
        </w:rPr>
        <w:t>To be in a safe environment where you feel protected from abuse, exploitation, discrimination and prejudice. To be confident your personal information is manage ethically.</w:t>
      </w:r>
    </w:p>
    <w:p w14:paraId="7BD81523" w14:textId="624CB924" w:rsidR="0066355E" w:rsidRDefault="008A2116" w:rsidP="0066355E">
      <w:pPr>
        <w:pStyle w:val="AAHeadB"/>
        <w:rPr>
          <w:lang w:val="en-AU"/>
        </w:rPr>
      </w:pPr>
      <w:r w:rsidRPr="008A2116">
        <w:rPr>
          <w:lang w:val="en-AU"/>
        </w:rPr>
        <w:t>Be Respected, Valued And Supported</w:t>
      </w:r>
    </w:p>
    <w:p w14:paraId="7D496D43" w14:textId="38492483" w:rsidR="00E50D0F" w:rsidRDefault="008A2116" w:rsidP="00BB7709">
      <w:pPr>
        <w:pStyle w:val="AABT"/>
        <w:rPr>
          <w:lang w:val="en-AU"/>
        </w:rPr>
      </w:pPr>
      <w:r w:rsidRPr="008A2116">
        <w:rPr>
          <w:lang w:val="en-AU"/>
        </w:rPr>
        <w:t xml:space="preserve">Receive support when required, be shown respect, feel valued for your place within the </w:t>
      </w:r>
      <w:r w:rsidR="0080509D">
        <w:rPr>
          <w:lang w:val="en-AU"/>
        </w:rPr>
        <w:t xml:space="preserve">First Access </w:t>
      </w:r>
      <w:r w:rsidRPr="008A2116">
        <w:rPr>
          <w:lang w:val="en-AU"/>
        </w:rPr>
        <w:t>community.</w:t>
      </w:r>
    </w:p>
    <w:p w14:paraId="6BA2348B" w14:textId="2D41D6F7" w:rsidR="006E419C" w:rsidRPr="00A74AFA" w:rsidRDefault="006E419C" w:rsidP="00F43DF5">
      <w:pPr>
        <w:pStyle w:val="AABT"/>
        <w:rPr>
          <w:lang w:val="en-AU"/>
        </w:rPr>
      </w:pPr>
    </w:p>
    <w:sectPr w:rsidR="006E419C" w:rsidRPr="00A74AFA" w:rsidSect="00A74A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389D9" w14:textId="77777777" w:rsidR="00AD4DC4" w:rsidRDefault="00AD4DC4" w:rsidP="0072490C">
      <w:pPr>
        <w:spacing w:after="0" w:line="240" w:lineRule="auto"/>
      </w:pPr>
      <w:r>
        <w:separator/>
      </w:r>
    </w:p>
  </w:endnote>
  <w:endnote w:type="continuationSeparator" w:id="0">
    <w:p w14:paraId="182EAFAE" w14:textId="77777777" w:rsidR="00AD4DC4" w:rsidRDefault="00AD4DC4" w:rsidP="0072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E3B39" w14:textId="77777777" w:rsidR="0080509D" w:rsidRDefault="008050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A86B6" w14:textId="6499DA20" w:rsidR="00860DF8" w:rsidRDefault="003B01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D51DAAF" wp14:editId="711CDD67">
              <wp:simplePos x="0" y="0"/>
              <wp:positionH relativeFrom="column">
                <wp:posOffset>-720090</wp:posOffset>
              </wp:positionH>
              <wp:positionV relativeFrom="paragraph">
                <wp:posOffset>-12700</wp:posOffset>
              </wp:positionV>
              <wp:extent cx="7549286" cy="635000"/>
              <wp:effectExtent l="0" t="0" r="0" b="0"/>
              <wp:wrapNone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49286" cy="635000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accent3">
                              <a:lumMod val="60000"/>
                              <a:lumOff val="40000"/>
                            </a:schemeClr>
                          </a:gs>
                          <a:gs pos="36000">
                            <a:schemeClr val="accent3"/>
                          </a:gs>
                        </a:gsLst>
                        <a:lin ang="13500000" scaled="1"/>
                      </a:gradFill>
                      <a:ln>
                        <a:noFill/>
                      </a:ln>
                    </wps:spPr>
                    <wps:txbx>
                      <w:txbxContent>
                        <w:p w14:paraId="694058C1" w14:textId="0A6837B0" w:rsidR="003B01F3" w:rsidRPr="00996CF6" w:rsidRDefault="00000000" w:rsidP="003B01F3">
                          <w:pPr>
                            <w:pStyle w:val="AAFooter"/>
                            <w:ind w:left="992"/>
                          </w:pPr>
                          <w:fldSimple w:instr=" FILENAME   \* MERGEFORMAT ">
                            <w:r w:rsidR="007F5DC8">
                              <w:t>First Access SD - DR SD1 Code of Ethics V1.0 (ID 202375)</w:t>
                            </w:r>
                          </w:fldSimple>
                          <w:r w:rsidR="003B01F3" w:rsidRPr="006920D8">
                            <w:br/>
                            <w:t>©</w:t>
                          </w:r>
                          <w:r w:rsidR="003B01F3">
                            <w:t xml:space="preserve"> 2022 Eduworks Resources</w:t>
                          </w:r>
                          <w:r w:rsidR="003B01F3">
                            <w:tab/>
                          </w:r>
                          <w:r w:rsidR="003B01F3" w:rsidRPr="006920D8">
                            <w:t xml:space="preserve">Page </w:t>
                          </w:r>
                          <w:r w:rsidR="003B01F3" w:rsidRPr="006920D8">
                            <w:fldChar w:fldCharType="begin"/>
                          </w:r>
                          <w:r w:rsidR="003B01F3" w:rsidRPr="006920D8">
                            <w:instrText xml:space="preserve"> PAGE   \* MERGEFORMAT </w:instrText>
                          </w:r>
                          <w:r w:rsidR="003B01F3" w:rsidRPr="006920D8">
                            <w:fldChar w:fldCharType="separate"/>
                          </w:r>
                          <w:r w:rsidR="003B01F3">
                            <w:t>13</w:t>
                          </w:r>
                          <w:r w:rsidR="003B01F3" w:rsidRPr="006920D8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51DAAF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-56.7pt;margin-top:-1pt;width:594.45pt;height:5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" fillcolor="#df5ea2 [1942]" stroked="f">
              <v:fill color2="#9f1f63 [3206]" angle="225" colors="0 #e05ea3;23593f #9f1f63" focus="100%" type="gradient"/>
              <v:textbox>
                <w:txbxContent>
                  <w:p w14:paraId="694058C1" w14:textId="0A6837B0" w:rsidR="003B01F3" w:rsidRPr="00996CF6" w:rsidRDefault="00000000" w:rsidP="003B01F3">
                    <w:pPr>
                      <w:pStyle w:val="AAFooter"/>
                      <w:ind w:left="992"/>
                    </w:pPr>
                    <w:fldSimple w:instr=" FILENAME   \* MERGEFORMAT ">
                      <w:r w:rsidR="007F5DC8">
                        <w:t>First Access SD - DR SD1 Code of Ethics V1.0 (ID 202375)</w:t>
                      </w:r>
                    </w:fldSimple>
                    <w:r w:rsidR="003B01F3" w:rsidRPr="006920D8">
                      <w:br/>
                      <w:t>©</w:t>
                    </w:r>
                    <w:r w:rsidR="003B01F3">
                      <w:t xml:space="preserve"> 2022 Eduworks Resources</w:t>
                    </w:r>
                    <w:r w:rsidR="003B01F3">
                      <w:tab/>
                    </w:r>
                    <w:r w:rsidR="003B01F3" w:rsidRPr="006920D8">
                      <w:t xml:space="preserve">Page </w:t>
                    </w:r>
                    <w:r w:rsidR="003B01F3" w:rsidRPr="006920D8">
                      <w:fldChar w:fldCharType="begin"/>
                    </w:r>
                    <w:r w:rsidR="003B01F3" w:rsidRPr="006920D8">
                      <w:instrText xml:space="preserve"> PAGE   \* MERGEFORMAT </w:instrText>
                    </w:r>
                    <w:r w:rsidR="003B01F3" w:rsidRPr="006920D8">
                      <w:fldChar w:fldCharType="separate"/>
                    </w:r>
                    <w:r w:rsidR="003B01F3">
                      <w:t>13</w:t>
                    </w:r>
                    <w:r w:rsidR="003B01F3" w:rsidRPr="006920D8"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7516" w14:textId="77777777" w:rsidR="0080509D" w:rsidRDefault="008050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C9FCE" w14:textId="77777777" w:rsidR="00AD4DC4" w:rsidRDefault="00AD4DC4" w:rsidP="0072490C">
      <w:pPr>
        <w:spacing w:after="0" w:line="240" w:lineRule="auto"/>
      </w:pPr>
      <w:r>
        <w:separator/>
      </w:r>
    </w:p>
  </w:footnote>
  <w:footnote w:type="continuationSeparator" w:id="0">
    <w:p w14:paraId="2ACE98F9" w14:textId="77777777" w:rsidR="00AD4DC4" w:rsidRDefault="00AD4DC4" w:rsidP="00724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B3116" w14:textId="77777777" w:rsidR="0080509D" w:rsidRDefault="008050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FE78C" w14:textId="7A61243C" w:rsidR="00A74AFA" w:rsidRDefault="00A74AFA" w:rsidP="00A74AFA">
    <w:pPr>
      <w:pStyle w:val="AASO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56DD019F" wp14:editId="7794049A">
          <wp:simplePos x="0" y="0"/>
          <wp:positionH relativeFrom="column">
            <wp:posOffset>5248910</wp:posOffset>
          </wp:positionH>
          <wp:positionV relativeFrom="paragraph">
            <wp:posOffset>-407035</wp:posOffset>
          </wp:positionV>
          <wp:extent cx="853729" cy="853729"/>
          <wp:effectExtent l="0" t="0" r="3810" b="3810"/>
          <wp:wrapNone/>
          <wp:docPr id="8" name="Picture 8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3729" cy="8537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2116">
      <w:rPr>
        <w:noProof/>
      </w:rPr>
      <w:t>Code of Ethic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41F3" w14:textId="77777777" w:rsidR="0080509D" w:rsidRDefault="008050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A76C0"/>
    <w:multiLevelType w:val="hybridMultilevel"/>
    <w:tmpl w:val="8C08B9F8"/>
    <w:lvl w:ilvl="0" w:tplc="8DD81A52">
      <w:start w:val="1"/>
      <w:numFmt w:val="bullet"/>
      <w:lvlText w:val=""/>
      <w:lvlJc w:val="left"/>
      <w:pPr>
        <w:ind w:left="832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060C207C"/>
    <w:multiLevelType w:val="hybridMultilevel"/>
    <w:tmpl w:val="D60879DC"/>
    <w:lvl w:ilvl="0" w:tplc="8DD81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83DF6"/>
    <w:multiLevelType w:val="hybridMultilevel"/>
    <w:tmpl w:val="0FEC2304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F7124"/>
    <w:multiLevelType w:val="hybridMultilevel"/>
    <w:tmpl w:val="A21EECD6"/>
    <w:lvl w:ilvl="0" w:tplc="8DD81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37305"/>
    <w:multiLevelType w:val="hybridMultilevel"/>
    <w:tmpl w:val="DF8CBA96"/>
    <w:lvl w:ilvl="0" w:tplc="C40A348C">
      <w:start w:val="1"/>
      <w:numFmt w:val="bullet"/>
      <w:pStyle w:val="AABul219"/>
      <w:lvlText w:val=""/>
      <w:lvlJc w:val="left"/>
      <w:pPr>
        <w:ind w:left="357" w:hanging="35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A1D6B"/>
    <w:multiLevelType w:val="hybridMultilevel"/>
    <w:tmpl w:val="60CAA4E0"/>
    <w:lvl w:ilvl="0" w:tplc="C862F080">
      <w:start w:val="1"/>
      <w:numFmt w:val="lowerLetter"/>
      <w:pStyle w:val="AABTab"/>
      <w:lvlText w:val="%1)"/>
      <w:lvlJc w:val="left"/>
      <w:pPr>
        <w:ind w:left="357" w:hanging="35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B3A07"/>
    <w:multiLevelType w:val="hybridMultilevel"/>
    <w:tmpl w:val="74DA5BF0"/>
    <w:lvl w:ilvl="0" w:tplc="7278CA2E">
      <w:start w:val="1"/>
      <w:numFmt w:val="bullet"/>
      <w:pStyle w:val="AACheckbox127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62874"/>
    <w:multiLevelType w:val="hybridMultilevel"/>
    <w:tmpl w:val="3C2E20F6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4666C7"/>
    <w:multiLevelType w:val="hybridMultilevel"/>
    <w:tmpl w:val="E8465FD0"/>
    <w:lvl w:ilvl="0" w:tplc="460C9A64">
      <w:start w:val="1"/>
      <w:numFmt w:val="lowerLetter"/>
      <w:pStyle w:val="AAAnsab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E6222B"/>
    <w:multiLevelType w:val="hybridMultilevel"/>
    <w:tmpl w:val="D60AC924"/>
    <w:lvl w:ilvl="0" w:tplc="19C03ADA">
      <w:start w:val="1"/>
      <w:numFmt w:val="lowerLetter"/>
      <w:pStyle w:val="AABTab63"/>
      <w:lvlText w:val="%1)"/>
      <w:lvlJc w:val="left"/>
      <w:pPr>
        <w:ind w:left="360" w:hanging="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92DE1"/>
    <w:multiLevelType w:val="hybridMultilevel"/>
    <w:tmpl w:val="9A926BB6"/>
    <w:lvl w:ilvl="0" w:tplc="8DD81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B7725"/>
    <w:multiLevelType w:val="hybridMultilevel"/>
    <w:tmpl w:val="FB7EC1C4"/>
    <w:lvl w:ilvl="0" w:tplc="F5045370">
      <w:start w:val="1"/>
      <w:numFmt w:val="bullet"/>
      <w:pStyle w:val="AABul2127"/>
      <w:lvlText w:val=""/>
      <w:lvlJc w:val="left"/>
      <w:pPr>
        <w:ind w:left="357" w:firstLine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512F8B"/>
    <w:multiLevelType w:val="multilevel"/>
    <w:tmpl w:val="4384A7C4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06F5B22"/>
    <w:multiLevelType w:val="hybridMultilevel"/>
    <w:tmpl w:val="CC2663AE"/>
    <w:lvl w:ilvl="0" w:tplc="6FA0AF18">
      <w:start w:val="1"/>
      <w:numFmt w:val="bullet"/>
      <w:pStyle w:val="AACheckbox"/>
      <w:lvlText w:val=""/>
      <w:lvlJc w:val="left"/>
      <w:pPr>
        <w:ind w:left="357" w:firstLine="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4D1683"/>
    <w:multiLevelType w:val="multilevel"/>
    <w:tmpl w:val="1654EB36"/>
    <w:styleLink w:val="BodyTextNumbering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51770AD"/>
    <w:multiLevelType w:val="hybridMultilevel"/>
    <w:tmpl w:val="D83E5380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AC3030"/>
    <w:multiLevelType w:val="hybridMultilevel"/>
    <w:tmpl w:val="71FC700E"/>
    <w:lvl w:ilvl="0" w:tplc="FFFFFFFF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5FDE620A">
      <w:numFmt w:val="bullet"/>
      <w:lvlText w:val="-"/>
      <w:lvlJc w:val="left"/>
      <w:pPr>
        <w:ind w:left="108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FA48F2"/>
    <w:multiLevelType w:val="hybridMultilevel"/>
    <w:tmpl w:val="18BA0122"/>
    <w:lvl w:ilvl="0" w:tplc="E870C248">
      <w:start w:val="1"/>
      <w:numFmt w:val="bullet"/>
      <w:pStyle w:val="AAAnsBul263"/>
      <w:lvlText w:val="–"/>
      <w:lvlJc w:val="left"/>
      <w:pPr>
        <w:ind w:left="1077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3AC317DD"/>
    <w:multiLevelType w:val="hybridMultilevel"/>
    <w:tmpl w:val="D93EA1AC"/>
    <w:lvl w:ilvl="0" w:tplc="D87A577E">
      <w:start w:val="1"/>
      <w:numFmt w:val="bullet"/>
      <w:pStyle w:val="AABul163"/>
      <w:lvlText w:val=""/>
      <w:lvlJc w:val="left"/>
      <w:pPr>
        <w:ind w:left="357" w:firstLine="0"/>
      </w:pPr>
      <w:rPr>
        <w:rFonts w:ascii="Wingdings" w:hAnsi="Wingdings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E170218"/>
    <w:multiLevelType w:val="hybridMultilevel"/>
    <w:tmpl w:val="E04683B2"/>
    <w:lvl w:ilvl="0" w:tplc="8DD81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A793D"/>
    <w:multiLevelType w:val="hybridMultilevel"/>
    <w:tmpl w:val="537AE0C2"/>
    <w:lvl w:ilvl="0" w:tplc="1CCAD2C2">
      <w:start w:val="1"/>
      <w:numFmt w:val="decimal"/>
      <w:pStyle w:val="AABTNumList63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BF5CBF"/>
    <w:multiLevelType w:val="hybridMultilevel"/>
    <w:tmpl w:val="CA9C5E64"/>
    <w:lvl w:ilvl="0" w:tplc="ACE2CEDE">
      <w:start w:val="1"/>
      <w:numFmt w:val="decimal"/>
      <w:pStyle w:val="AABTNumList127"/>
      <w:lvlText w:val="%1.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5A0631"/>
    <w:multiLevelType w:val="hybridMultilevel"/>
    <w:tmpl w:val="C554C76A"/>
    <w:lvl w:ilvl="0" w:tplc="A0C42346">
      <w:start w:val="1"/>
      <w:numFmt w:val="bullet"/>
      <w:pStyle w:val="AAAnsBul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3A23DAE"/>
    <w:multiLevelType w:val="hybridMultilevel"/>
    <w:tmpl w:val="5338119C"/>
    <w:lvl w:ilvl="0" w:tplc="D3B2F85C">
      <w:start w:val="1"/>
      <w:numFmt w:val="bullet"/>
      <w:pStyle w:val="AACheckbox63"/>
      <w:lvlText w:val="o"/>
      <w:lvlJc w:val="left"/>
      <w:pPr>
        <w:ind w:left="143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4" w15:restartNumberingAfterBreak="0">
    <w:nsid w:val="5A05331D"/>
    <w:multiLevelType w:val="hybridMultilevel"/>
    <w:tmpl w:val="29FAD194"/>
    <w:lvl w:ilvl="0" w:tplc="8DD81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A2099"/>
    <w:multiLevelType w:val="hybridMultilevel"/>
    <w:tmpl w:val="8E829012"/>
    <w:lvl w:ilvl="0" w:tplc="892867A8">
      <w:start w:val="1"/>
      <w:numFmt w:val="bullet"/>
      <w:pStyle w:val="AABul1127"/>
      <w:lvlText w:val=""/>
      <w:lvlJc w:val="left"/>
      <w:pPr>
        <w:ind w:left="357" w:firstLine="363"/>
      </w:pPr>
      <w:rPr>
        <w:rFonts w:ascii="Wingdings" w:hAnsi="Wingdings" w:hint="default"/>
        <w:color w:val="auto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94D48"/>
    <w:multiLevelType w:val="hybridMultilevel"/>
    <w:tmpl w:val="0DEC5E18"/>
    <w:lvl w:ilvl="0" w:tplc="1302A04C">
      <w:start w:val="1"/>
      <w:numFmt w:val="lowerLetter"/>
      <w:pStyle w:val="AABTab127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676F13"/>
    <w:multiLevelType w:val="hybridMultilevel"/>
    <w:tmpl w:val="330CAE1C"/>
    <w:lvl w:ilvl="0" w:tplc="8DD81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762A5"/>
    <w:multiLevelType w:val="hybridMultilevel"/>
    <w:tmpl w:val="6812D3F4"/>
    <w:lvl w:ilvl="0" w:tplc="D2F23DCA">
      <w:start w:val="1"/>
      <w:numFmt w:val="decimal"/>
      <w:pStyle w:val="AAAnsNumList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9" w15:restartNumberingAfterBreak="0">
    <w:nsid w:val="6A700AE2"/>
    <w:multiLevelType w:val="hybridMultilevel"/>
    <w:tmpl w:val="6E14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193E3B"/>
    <w:multiLevelType w:val="hybridMultilevel"/>
    <w:tmpl w:val="3A1A5AB0"/>
    <w:lvl w:ilvl="0" w:tplc="92FE8060">
      <w:start w:val="1"/>
      <w:numFmt w:val="lowerLetter"/>
      <w:pStyle w:val="AAAnsab127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3234E0A"/>
    <w:multiLevelType w:val="hybridMultilevel"/>
    <w:tmpl w:val="8696A76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5558F5"/>
    <w:multiLevelType w:val="hybridMultilevel"/>
    <w:tmpl w:val="227A1EE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FDE620A">
      <w:numFmt w:val="bullet"/>
      <w:lvlText w:val="-"/>
      <w:lvlJc w:val="left"/>
      <w:pPr>
        <w:ind w:left="108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F3405"/>
    <w:multiLevelType w:val="hybridMultilevel"/>
    <w:tmpl w:val="9E8ABDBC"/>
    <w:lvl w:ilvl="0" w:tplc="5FE0A846">
      <w:start w:val="1"/>
      <w:numFmt w:val="bullet"/>
      <w:pStyle w:val="AAAnsChecklist2Checkbox127"/>
      <w:lvlText w:val=""/>
      <w:lvlJc w:val="left"/>
      <w:pPr>
        <w:ind w:left="1797" w:hanging="360"/>
      </w:pPr>
      <w:rPr>
        <w:rFonts w:ascii="Wingdings" w:hAnsi="Wingdings" w:hint="default"/>
        <w:color w:val="FF00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num w:numId="1" w16cid:durableId="405761103">
    <w:abstractNumId w:val="14"/>
  </w:num>
  <w:num w:numId="2" w16cid:durableId="1163471714">
    <w:abstractNumId w:val="5"/>
  </w:num>
  <w:num w:numId="3" w16cid:durableId="1701126731">
    <w:abstractNumId w:val="9"/>
  </w:num>
  <w:num w:numId="4" w16cid:durableId="345133806">
    <w:abstractNumId w:val="13"/>
  </w:num>
  <w:num w:numId="5" w16cid:durableId="1915626988">
    <w:abstractNumId w:val="12"/>
  </w:num>
  <w:num w:numId="6" w16cid:durableId="1352031372">
    <w:abstractNumId w:val="18"/>
  </w:num>
  <w:num w:numId="7" w16cid:durableId="1792702880">
    <w:abstractNumId w:val="4"/>
  </w:num>
  <w:num w:numId="8" w16cid:durableId="360863478">
    <w:abstractNumId w:val="11"/>
  </w:num>
  <w:num w:numId="9" w16cid:durableId="952201706">
    <w:abstractNumId w:val="25"/>
  </w:num>
  <w:num w:numId="10" w16cid:durableId="404186867">
    <w:abstractNumId w:val="26"/>
  </w:num>
  <w:num w:numId="11" w16cid:durableId="2138644911">
    <w:abstractNumId w:val="23"/>
  </w:num>
  <w:num w:numId="12" w16cid:durableId="188178814">
    <w:abstractNumId w:val="6"/>
  </w:num>
  <w:num w:numId="13" w16cid:durableId="1341661079">
    <w:abstractNumId w:val="12"/>
  </w:num>
  <w:num w:numId="14" w16cid:durableId="1986887392">
    <w:abstractNumId w:val="20"/>
  </w:num>
  <w:num w:numId="15" w16cid:durableId="2039161731">
    <w:abstractNumId w:val="21"/>
  </w:num>
  <w:num w:numId="16" w16cid:durableId="689527381">
    <w:abstractNumId w:val="30"/>
  </w:num>
  <w:num w:numId="17" w16cid:durableId="1673679987">
    <w:abstractNumId w:val="8"/>
  </w:num>
  <w:num w:numId="18" w16cid:durableId="166748732">
    <w:abstractNumId w:val="22"/>
  </w:num>
  <w:num w:numId="19" w16cid:durableId="2007200109">
    <w:abstractNumId w:val="17"/>
  </w:num>
  <w:num w:numId="20" w16cid:durableId="1143277487">
    <w:abstractNumId w:val="28"/>
  </w:num>
  <w:num w:numId="21" w16cid:durableId="1342196216">
    <w:abstractNumId w:val="33"/>
  </w:num>
  <w:num w:numId="22" w16cid:durableId="1283463543">
    <w:abstractNumId w:val="0"/>
  </w:num>
  <w:num w:numId="23" w16cid:durableId="189297564">
    <w:abstractNumId w:val="7"/>
  </w:num>
  <w:num w:numId="24" w16cid:durableId="1961718597">
    <w:abstractNumId w:val="2"/>
  </w:num>
  <w:num w:numId="25" w16cid:durableId="1654290284">
    <w:abstractNumId w:val="15"/>
  </w:num>
  <w:num w:numId="26" w16cid:durableId="1574699259">
    <w:abstractNumId w:val="16"/>
  </w:num>
  <w:num w:numId="27" w16cid:durableId="733049378">
    <w:abstractNumId w:val="31"/>
  </w:num>
  <w:num w:numId="28" w16cid:durableId="1649091655">
    <w:abstractNumId w:val="32"/>
  </w:num>
  <w:num w:numId="29" w16cid:durableId="578639850">
    <w:abstractNumId w:val="29"/>
  </w:num>
  <w:num w:numId="30" w16cid:durableId="1869293627">
    <w:abstractNumId w:val="27"/>
  </w:num>
  <w:num w:numId="31" w16cid:durableId="1900750205">
    <w:abstractNumId w:val="24"/>
  </w:num>
  <w:num w:numId="32" w16cid:durableId="1435832008">
    <w:abstractNumId w:val="19"/>
  </w:num>
  <w:num w:numId="33" w16cid:durableId="968243160">
    <w:abstractNumId w:val="10"/>
  </w:num>
  <w:num w:numId="34" w16cid:durableId="2125224969">
    <w:abstractNumId w:val="1"/>
  </w:num>
  <w:num w:numId="35" w16cid:durableId="576061449">
    <w:abstractNumId w:val="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7CwNDYzt7Q0sjRX0lEKTi0uzszPAykwNKkFAGLPDoktAAAA"/>
  </w:docVars>
  <w:rsids>
    <w:rsidRoot w:val="008048B8"/>
    <w:rsid w:val="00000DBF"/>
    <w:rsid w:val="00001A5F"/>
    <w:rsid w:val="00011BC3"/>
    <w:rsid w:val="000154FB"/>
    <w:rsid w:val="00021630"/>
    <w:rsid w:val="00036074"/>
    <w:rsid w:val="0004741B"/>
    <w:rsid w:val="00053482"/>
    <w:rsid w:val="000624EC"/>
    <w:rsid w:val="0006427C"/>
    <w:rsid w:val="000719C4"/>
    <w:rsid w:val="000845CD"/>
    <w:rsid w:val="0009518A"/>
    <w:rsid w:val="000A3A86"/>
    <w:rsid w:val="000B4ACB"/>
    <w:rsid w:val="000C0690"/>
    <w:rsid w:val="000C2757"/>
    <w:rsid w:val="000C4110"/>
    <w:rsid w:val="000E69EC"/>
    <w:rsid w:val="000F70B3"/>
    <w:rsid w:val="000F72DC"/>
    <w:rsid w:val="00107AA2"/>
    <w:rsid w:val="00131BA4"/>
    <w:rsid w:val="001345A1"/>
    <w:rsid w:val="00136824"/>
    <w:rsid w:val="0013743D"/>
    <w:rsid w:val="00143335"/>
    <w:rsid w:val="0015152E"/>
    <w:rsid w:val="001518AE"/>
    <w:rsid w:val="00153E8D"/>
    <w:rsid w:val="00160962"/>
    <w:rsid w:val="00166C13"/>
    <w:rsid w:val="001701A2"/>
    <w:rsid w:val="00176680"/>
    <w:rsid w:val="0017779B"/>
    <w:rsid w:val="00182F60"/>
    <w:rsid w:val="001842E6"/>
    <w:rsid w:val="00185DFA"/>
    <w:rsid w:val="001865D3"/>
    <w:rsid w:val="00192527"/>
    <w:rsid w:val="00193303"/>
    <w:rsid w:val="001A2F76"/>
    <w:rsid w:val="001A73E2"/>
    <w:rsid w:val="001B7490"/>
    <w:rsid w:val="001C1CB1"/>
    <w:rsid w:val="001C402C"/>
    <w:rsid w:val="001D0E60"/>
    <w:rsid w:val="001D1148"/>
    <w:rsid w:val="001E321B"/>
    <w:rsid w:val="001F76F7"/>
    <w:rsid w:val="00200AD2"/>
    <w:rsid w:val="002032A1"/>
    <w:rsid w:val="00213D44"/>
    <w:rsid w:val="00223410"/>
    <w:rsid w:val="00234C37"/>
    <w:rsid w:val="002359CA"/>
    <w:rsid w:val="00235A37"/>
    <w:rsid w:val="00237A1F"/>
    <w:rsid w:val="002500AB"/>
    <w:rsid w:val="002511B0"/>
    <w:rsid w:val="002531D0"/>
    <w:rsid w:val="00262F18"/>
    <w:rsid w:val="002641B8"/>
    <w:rsid w:val="002831F9"/>
    <w:rsid w:val="0028430E"/>
    <w:rsid w:val="00296FF5"/>
    <w:rsid w:val="002A290D"/>
    <w:rsid w:val="002A3C5B"/>
    <w:rsid w:val="002A4520"/>
    <w:rsid w:val="002B348B"/>
    <w:rsid w:val="002C48FB"/>
    <w:rsid w:val="002C608D"/>
    <w:rsid w:val="002D40C6"/>
    <w:rsid w:val="002D5895"/>
    <w:rsid w:val="002F5EE1"/>
    <w:rsid w:val="003354AF"/>
    <w:rsid w:val="00374D87"/>
    <w:rsid w:val="00390B57"/>
    <w:rsid w:val="003A42C2"/>
    <w:rsid w:val="003A6E57"/>
    <w:rsid w:val="003A783A"/>
    <w:rsid w:val="003B01F3"/>
    <w:rsid w:val="003B0AB9"/>
    <w:rsid w:val="003B3D6A"/>
    <w:rsid w:val="003B4EA0"/>
    <w:rsid w:val="003B607A"/>
    <w:rsid w:val="003C5BA0"/>
    <w:rsid w:val="003C6936"/>
    <w:rsid w:val="003E2B29"/>
    <w:rsid w:val="003E6E79"/>
    <w:rsid w:val="003E769C"/>
    <w:rsid w:val="003F2571"/>
    <w:rsid w:val="003F4DE0"/>
    <w:rsid w:val="003F64B6"/>
    <w:rsid w:val="00406393"/>
    <w:rsid w:val="0041445C"/>
    <w:rsid w:val="004320B3"/>
    <w:rsid w:val="00435B49"/>
    <w:rsid w:val="004366AA"/>
    <w:rsid w:val="00462BC9"/>
    <w:rsid w:val="004633A4"/>
    <w:rsid w:val="0046371F"/>
    <w:rsid w:val="004671F9"/>
    <w:rsid w:val="00470A31"/>
    <w:rsid w:val="00473E39"/>
    <w:rsid w:val="00477224"/>
    <w:rsid w:val="00484C02"/>
    <w:rsid w:val="00490211"/>
    <w:rsid w:val="004930C7"/>
    <w:rsid w:val="00494090"/>
    <w:rsid w:val="004A0D13"/>
    <w:rsid w:val="004B4CBB"/>
    <w:rsid w:val="004B5DE9"/>
    <w:rsid w:val="004B60D3"/>
    <w:rsid w:val="004C1E6C"/>
    <w:rsid w:val="004D6E44"/>
    <w:rsid w:val="004E76B0"/>
    <w:rsid w:val="004F07C0"/>
    <w:rsid w:val="004F0BBD"/>
    <w:rsid w:val="004F0DD1"/>
    <w:rsid w:val="004F7235"/>
    <w:rsid w:val="00540851"/>
    <w:rsid w:val="00547F96"/>
    <w:rsid w:val="00555A8B"/>
    <w:rsid w:val="005666D6"/>
    <w:rsid w:val="00570DFF"/>
    <w:rsid w:val="00571DCA"/>
    <w:rsid w:val="00575587"/>
    <w:rsid w:val="00576A5C"/>
    <w:rsid w:val="005837D6"/>
    <w:rsid w:val="00597402"/>
    <w:rsid w:val="005A0F08"/>
    <w:rsid w:val="005A2687"/>
    <w:rsid w:val="005A5E6D"/>
    <w:rsid w:val="005A6D3E"/>
    <w:rsid w:val="005B4BF9"/>
    <w:rsid w:val="005C2558"/>
    <w:rsid w:val="005D72A0"/>
    <w:rsid w:val="00600F2B"/>
    <w:rsid w:val="00603226"/>
    <w:rsid w:val="00606C53"/>
    <w:rsid w:val="00607836"/>
    <w:rsid w:val="00621903"/>
    <w:rsid w:val="00626ADD"/>
    <w:rsid w:val="006561CB"/>
    <w:rsid w:val="0066355E"/>
    <w:rsid w:val="00666A0B"/>
    <w:rsid w:val="006826DD"/>
    <w:rsid w:val="0068390B"/>
    <w:rsid w:val="006922D1"/>
    <w:rsid w:val="006A280B"/>
    <w:rsid w:val="006A65A4"/>
    <w:rsid w:val="006A7E4A"/>
    <w:rsid w:val="006B3293"/>
    <w:rsid w:val="006B360A"/>
    <w:rsid w:val="006B4B9A"/>
    <w:rsid w:val="006B7A70"/>
    <w:rsid w:val="006C21A0"/>
    <w:rsid w:val="006C399E"/>
    <w:rsid w:val="006C58D5"/>
    <w:rsid w:val="006C785B"/>
    <w:rsid w:val="006C7926"/>
    <w:rsid w:val="006E419C"/>
    <w:rsid w:val="006F1AD8"/>
    <w:rsid w:val="006F2561"/>
    <w:rsid w:val="006F6237"/>
    <w:rsid w:val="0070004B"/>
    <w:rsid w:val="00704572"/>
    <w:rsid w:val="00717256"/>
    <w:rsid w:val="0072490C"/>
    <w:rsid w:val="00745C9C"/>
    <w:rsid w:val="00750656"/>
    <w:rsid w:val="00751A1D"/>
    <w:rsid w:val="007575FD"/>
    <w:rsid w:val="00762B5A"/>
    <w:rsid w:val="007768C7"/>
    <w:rsid w:val="007829D3"/>
    <w:rsid w:val="00791637"/>
    <w:rsid w:val="007A5B7A"/>
    <w:rsid w:val="007B6B2A"/>
    <w:rsid w:val="007C6ACA"/>
    <w:rsid w:val="007D16F8"/>
    <w:rsid w:val="007D2938"/>
    <w:rsid w:val="007D2A5A"/>
    <w:rsid w:val="007D4AE6"/>
    <w:rsid w:val="007E1922"/>
    <w:rsid w:val="007E56AD"/>
    <w:rsid w:val="007E79C6"/>
    <w:rsid w:val="007F14D4"/>
    <w:rsid w:val="007F1A8C"/>
    <w:rsid w:val="007F293F"/>
    <w:rsid w:val="007F5DC8"/>
    <w:rsid w:val="008048B8"/>
    <w:rsid w:val="0080509D"/>
    <w:rsid w:val="008130C7"/>
    <w:rsid w:val="00816190"/>
    <w:rsid w:val="008169FE"/>
    <w:rsid w:val="00822CD5"/>
    <w:rsid w:val="00825E0E"/>
    <w:rsid w:val="008317EF"/>
    <w:rsid w:val="00834CBE"/>
    <w:rsid w:val="008478F9"/>
    <w:rsid w:val="00850A05"/>
    <w:rsid w:val="0085426B"/>
    <w:rsid w:val="00860DF8"/>
    <w:rsid w:val="0086274E"/>
    <w:rsid w:val="00875438"/>
    <w:rsid w:val="0087551C"/>
    <w:rsid w:val="008758BF"/>
    <w:rsid w:val="00881FBB"/>
    <w:rsid w:val="008829F1"/>
    <w:rsid w:val="00890DF2"/>
    <w:rsid w:val="00891914"/>
    <w:rsid w:val="008A2116"/>
    <w:rsid w:val="008A7E90"/>
    <w:rsid w:val="008B089B"/>
    <w:rsid w:val="008B3169"/>
    <w:rsid w:val="008B3624"/>
    <w:rsid w:val="008C025F"/>
    <w:rsid w:val="008C3876"/>
    <w:rsid w:val="008C3DEE"/>
    <w:rsid w:val="008C435F"/>
    <w:rsid w:val="008C52C7"/>
    <w:rsid w:val="008C5E87"/>
    <w:rsid w:val="008F78A4"/>
    <w:rsid w:val="00911130"/>
    <w:rsid w:val="00911498"/>
    <w:rsid w:val="0091159F"/>
    <w:rsid w:val="00914F05"/>
    <w:rsid w:val="00920552"/>
    <w:rsid w:val="009237B5"/>
    <w:rsid w:val="00931C9D"/>
    <w:rsid w:val="00935B4B"/>
    <w:rsid w:val="0094228D"/>
    <w:rsid w:val="00943865"/>
    <w:rsid w:val="009467EC"/>
    <w:rsid w:val="0096071E"/>
    <w:rsid w:val="009721DA"/>
    <w:rsid w:val="00977F14"/>
    <w:rsid w:val="00980B78"/>
    <w:rsid w:val="00984DE7"/>
    <w:rsid w:val="009A7ACD"/>
    <w:rsid w:val="009B59B5"/>
    <w:rsid w:val="009B7C52"/>
    <w:rsid w:val="009C70C2"/>
    <w:rsid w:val="009D5366"/>
    <w:rsid w:val="009E0BDC"/>
    <w:rsid w:val="009F1197"/>
    <w:rsid w:val="009F255D"/>
    <w:rsid w:val="009F76F6"/>
    <w:rsid w:val="00A02959"/>
    <w:rsid w:val="00A04A39"/>
    <w:rsid w:val="00A14610"/>
    <w:rsid w:val="00A173D0"/>
    <w:rsid w:val="00A20D75"/>
    <w:rsid w:val="00A228C4"/>
    <w:rsid w:val="00A31751"/>
    <w:rsid w:val="00A33001"/>
    <w:rsid w:val="00A375FA"/>
    <w:rsid w:val="00A3776C"/>
    <w:rsid w:val="00A3778E"/>
    <w:rsid w:val="00A74AFA"/>
    <w:rsid w:val="00A77B93"/>
    <w:rsid w:val="00A83B2E"/>
    <w:rsid w:val="00A86D77"/>
    <w:rsid w:val="00A93E45"/>
    <w:rsid w:val="00AA4AB0"/>
    <w:rsid w:val="00AB0DCA"/>
    <w:rsid w:val="00AB471D"/>
    <w:rsid w:val="00AC2535"/>
    <w:rsid w:val="00AC5A46"/>
    <w:rsid w:val="00AD4DC4"/>
    <w:rsid w:val="00AF062A"/>
    <w:rsid w:val="00AF5E86"/>
    <w:rsid w:val="00AF65F4"/>
    <w:rsid w:val="00AF7905"/>
    <w:rsid w:val="00B04BF7"/>
    <w:rsid w:val="00B05936"/>
    <w:rsid w:val="00B12607"/>
    <w:rsid w:val="00B2251F"/>
    <w:rsid w:val="00B25A88"/>
    <w:rsid w:val="00B34C19"/>
    <w:rsid w:val="00B4036E"/>
    <w:rsid w:val="00B40BE3"/>
    <w:rsid w:val="00B5654F"/>
    <w:rsid w:val="00B64B60"/>
    <w:rsid w:val="00B7501F"/>
    <w:rsid w:val="00BA18DD"/>
    <w:rsid w:val="00BB4378"/>
    <w:rsid w:val="00BB7709"/>
    <w:rsid w:val="00BC6E88"/>
    <w:rsid w:val="00BD0C2A"/>
    <w:rsid w:val="00BD3074"/>
    <w:rsid w:val="00BE14CB"/>
    <w:rsid w:val="00BE4BA5"/>
    <w:rsid w:val="00C036F7"/>
    <w:rsid w:val="00C15634"/>
    <w:rsid w:val="00C24DF6"/>
    <w:rsid w:val="00C32419"/>
    <w:rsid w:val="00C46442"/>
    <w:rsid w:val="00C47DE5"/>
    <w:rsid w:val="00C52D4B"/>
    <w:rsid w:val="00C71257"/>
    <w:rsid w:val="00C71EC1"/>
    <w:rsid w:val="00C7595E"/>
    <w:rsid w:val="00C84C99"/>
    <w:rsid w:val="00C921B8"/>
    <w:rsid w:val="00C926C7"/>
    <w:rsid w:val="00C927FB"/>
    <w:rsid w:val="00C9593B"/>
    <w:rsid w:val="00CA054B"/>
    <w:rsid w:val="00CA591F"/>
    <w:rsid w:val="00CB2D4E"/>
    <w:rsid w:val="00CB3E22"/>
    <w:rsid w:val="00CC50E6"/>
    <w:rsid w:val="00CC7093"/>
    <w:rsid w:val="00CE1B3B"/>
    <w:rsid w:val="00CF5B6E"/>
    <w:rsid w:val="00D03CE5"/>
    <w:rsid w:val="00D03F00"/>
    <w:rsid w:val="00D10B03"/>
    <w:rsid w:val="00D10D58"/>
    <w:rsid w:val="00D126EC"/>
    <w:rsid w:val="00D2599F"/>
    <w:rsid w:val="00D376F9"/>
    <w:rsid w:val="00D40BFC"/>
    <w:rsid w:val="00D41CF3"/>
    <w:rsid w:val="00D606BA"/>
    <w:rsid w:val="00D61CFF"/>
    <w:rsid w:val="00D64720"/>
    <w:rsid w:val="00D677A7"/>
    <w:rsid w:val="00D76761"/>
    <w:rsid w:val="00D829C0"/>
    <w:rsid w:val="00D8738E"/>
    <w:rsid w:val="00DA4CBE"/>
    <w:rsid w:val="00DA6BF0"/>
    <w:rsid w:val="00DB3EAF"/>
    <w:rsid w:val="00DB652E"/>
    <w:rsid w:val="00DB799E"/>
    <w:rsid w:val="00DC13F6"/>
    <w:rsid w:val="00DC27F5"/>
    <w:rsid w:val="00DC4A45"/>
    <w:rsid w:val="00DD04C4"/>
    <w:rsid w:val="00DE3748"/>
    <w:rsid w:val="00DE50DA"/>
    <w:rsid w:val="00DE7CF5"/>
    <w:rsid w:val="00E05290"/>
    <w:rsid w:val="00E07F6F"/>
    <w:rsid w:val="00E10E49"/>
    <w:rsid w:val="00E12C55"/>
    <w:rsid w:val="00E21580"/>
    <w:rsid w:val="00E23717"/>
    <w:rsid w:val="00E50D0F"/>
    <w:rsid w:val="00E517C7"/>
    <w:rsid w:val="00E549D9"/>
    <w:rsid w:val="00E72D47"/>
    <w:rsid w:val="00E738E7"/>
    <w:rsid w:val="00E80877"/>
    <w:rsid w:val="00EA281C"/>
    <w:rsid w:val="00EB67BA"/>
    <w:rsid w:val="00EC01BF"/>
    <w:rsid w:val="00EC2DE0"/>
    <w:rsid w:val="00EC72AA"/>
    <w:rsid w:val="00EE2A2E"/>
    <w:rsid w:val="00EF64A4"/>
    <w:rsid w:val="00F00664"/>
    <w:rsid w:val="00F07DC9"/>
    <w:rsid w:val="00F12C43"/>
    <w:rsid w:val="00F2084A"/>
    <w:rsid w:val="00F254F2"/>
    <w:rsid w:val="00F43DF5"/>
    <w:rsid w:val="00F441CB"/>
    <w:rsid w:val="00F4734F"/>
    <w:rsid w:val="00F51019"/>
    <w:rsid w:val="00F55EFE"/>
    <w:rsid w:val="00F63635"/>
    <w:rsid w:val="00F746F3"/>
    <w:rsid w:val="00F752A9"/>
    <w:rsid w:val="00F94F45"/>
    <w:rsid w:val="00F979A0"/>
    <w:rsid w:val="00FA0199"/>
    <w:rsid w:val="00FA0801"/>
    <w:rsid w:val="00FA418B"/>
    <w:rsid w:val="00FA4DA0"/>
    <w:rsid w:val="00FA544A"/>
    <w:rsid w:val="00FB0AD9"/>
    <w:rsid w:val="00FB1977"/>
    <w:rsid w:val="00FB583B"/>
    <w:rsid w:val="00FC25BD"/>
    <w:rsid w:val="00FC2FB2"/>
    <w:rsid w:val="00FC34C2"/>
    <w:rsid w:val="00FD4356"/>
    <w:rsid w:val="00FD522D"/>
    <w:rsid w:val="00FF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AF8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721DA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7A5B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6660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A5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66608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7A5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44305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BookletName">
    <w:name w:val="AA Booklet Name"/>
    <w:basedOn w:val="Normal"/>
    <w:qFormat/>
    <w:rsid w:val="008B3169"/>
    <w:pPr>
      <w:spacing w:after="0" w:line="240" w:lineRule="auto"/>
    </w:pPr>
    <w:rPr>
      <w:rFonts w:ascii="Arial" w:eastAsia="Microsoft JhengHei" w:hAnsi="Arial" w:cs="Arial"/>
      <w:b/>
      <w:color w:val="FFFFFF" w:themeColor="background1"/>
      <w:spacing w:val="40"/>
      <w:sz w:val="72"/>
      <w:szCs w:val="72"/>
    </w:rPr>
  </w:style>
  <w:style w:type="paragraph" w:customStyle="1" w:styleId="AABT127">
    <w:name w:val="AA BT 1.27"/>
    <w:qFormat/>
    <w:rsid w:val="00CA591F"/>
    <w:pPr>
      <w:spacing w:before="120" w:after="120" w:line="240" w:lineRule="exact"/>
      <w:ind w:left="720"/>
    </w:pPr>
    <w:rPr>
      <w:rFonts w:ascii="Arial" w:eastAsia="Calibri" w:hAnsi="Arial" w:cs="Arial"/>
      <w:sz w:val="20"/>
      <w:szCs w:val="20"/>
      <w:lang w:eastAsia="en-AU"/>
    </w:rPr>
  </w:style>
  <w:style w:type="paragraph" w:customStyle="1" w:styleId="AABookletQualTitle">
    <w:name w:val="AA Booklet Qual Title"/>
    <w:basedOn w:val="Normal"/>
    <w:qFormat/>
    <w:rsid w:val="00D03CE5"/>
    <w:pPr>
      <w:spacing w:before="300" w:after="0" w:line="240" w:lineRule="auto"/>
    </w:pPr>
    <w:rPr>
      <w:rFonts w:ascii="Arial Bold" w:eastAsia="Microsoft JhengHei" w:hAnsi="Arial Bold" w:cs="Arial"/>
      <w:b/>
      <w:smallCaps/>
      <w:color w:val="FFFFFF" w:themeColor="background1"/>
      <w:spacing w:val="40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192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27"/>
  </w:style>
  <w:style w:type="paragraph" w:styleId="Footer">
    <w:name w:val="footer"/>
    <w:basedOn w:val="Normal"/>
    <w:link w:val="FooterChar"/>
    <w:uiPriority w:val="99"/>
    <w:unhideWhenUsed/>
    <w:rsid w:val="00192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27"/>
  </w:style>
  <w:style w:type="paragraph" w:customStyle="1" w:styleId="AABT">
    <w:name w:val="AA BT"/>
    <w:basedOn w:val="Normal"/>
    <w:link w:val="AABTChar"/>
    <w:qFormat/>
    <w:rsid w:val="00CA591F"/>
    <w:pPr>
      <w:spacing w:before="120" w:after="120" w:line="240" w:lineRule="exact"/>
    </w:pPr>
    <w:rPr>
      <w:rFonts w:ascii="Arial" w:hAnsi="Arial" w:cs="Kalinga"/>
      <w:sz w:val="20"/>
      <w:szCs w:val="20"/>
      <w:lang w:eastAsia="en-AU"/>
    </w:rPr>
  </w:style>
  <w:style w:type="character" w:customStyle="1" w:styleId="AABTChar">
    <w:name w:val="AA BT Char"/>
    <w:basedOn w:val="DefaultParagraphFont"/>
    <w:link w:val="AABT"/>
    <w:rsid w:val="00CA591F"/>
    <w:rPr>
      <w:rFonts w:ascii="Arial" w:hAnsi="Arial" w:cs="Kalinga"/>
      <w:sz w:val="20"/>
      <w:szCs w:val="20"/>
      <w:lang w:val="en-GB" w:eastAsia="en-AU"/>
    </w:rPr>
  </w:style>
  <w:style w:type="paragraph" w:customStyle="1" w:styleId="AAImprintPage">
    <w:name w:val="AA Imprint Page"/>
    <w:basedOn w:val="Normal"/>
    <w:qFormat/>
    <w:rsid w:val="00600F2B"/>
    <w:pPr>
      <w:spacing w:before="60" w:after="60" w:line="170" w:lineRule="exact"/>
      <w:ind w:right="981"/>
    </w:pPr>
    <w:rPr>
      <w:rFonts w:ascii="Arial" w:hAnsi="Arial"/>
      <w:sz w:val="14"/>
      <w:szCs w:val="20"/>
    </w:rPr>
  </w:style>
  <w:style w:type="paragraph" w:customStyle="1" w:styleId="AAHeadA">
    <w:name w:val="AA Head A"/>
    <w:qFormat/>
    <w:rsid w:val="00B04BF7"/>
    <w:pPr>
      <w:keepNext/>
      <w:spacing w:before="360" w:after="120" w:line="280" w:lineRule="exact"/>
    </w:pPr>
    <w:rPr>
      <w:rFonts w:ascii="Arial" w:eastAsia="Calibri" w:hAnsi="Arial" w:cs="Arial"/>
      <w:b/>
      <w:lang w:eastAsia="en-AU"/>
    </w:rPr>
  </w:style>
  <w:style w:type="paragraph" w:styleId="ListParagraph">
    <w:name w:val="List Paragraph"/>
    <w:basedOn w:val="Normal"/>
    <w:uiPriority w:val="34"/>
    <w:rsid w:val="00A20D75"/>
    <w:pPr>
      <w:ind w:left="720"/>
      <w:contextualSpacing/>
    </w:pPr>
  </w:style>
  <w:style w:type="paragraph" w:customStyle="1" w:styleId="AABookletUnitCodeandTitle">
    <w:name w:val="AA Booklet Unit Code and Title"/>
    <w:basedOn w:val="AABookletQualTitle"/>
    <w:qFormat/>
    <w:rsid w:val="00D03CE5"/>
    <w:pPr>
      <w:spacing w:after="360" w:line="440" w:lineRule="exact"/>
    </w:pPr>
    <w:rPr>
      <w:rFonts w:ascii="Arial" w:hAnsi="Arial"/>
      <w:b w:val="0"/>
      <w:sz w:val="36"/>
      <w:szCs w:val="40"/>
    </w:rPr>
  </w:style>
  <w:style w:type="paragraph" w:customStyle="1" w:styleId="AABTab127">
    <w:name w:val="AA BT a) b) 1.27"/>
    <w:basedOn w:val="Normal"/>
    <w:qFormat/>
    <w:rsid w:val="00CA591F"/>
    <w:pPr>
      <w:numPr>
        <w:numId w:val="10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BookletTopicTitle">
    <w:name w:val="AA Booklet Topic Title"/>
    <w:basedOn w:val="AABookletQualTitle"/>
    <w:qFormat/>
    <w:rsid w:val="00D03CE5"/>
    <w:pPr>
      <w:spacing w:before="600"/>
    </w:pPr>
    <w:rPr>
      <w:caps/>
      <w:sz w:val="36"/>
      <w:szCs w:val="44"/>
    </w:rPr>
  </w:style>
  <w:style w:type="paragraph" w:customStyle="1" w:styleId="AACheckbox127">
    <w:name w:val="AA Checkbox 1.27"/>
    <w:qFormat/>
    <w:rsid w:val="00B04BF7"/>
    <w:pPr>
      <w:numPr>
        <w:numId w:val="12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Tab">
    <w:name w:val="AA BT a) b)"/>
    <w:qFormat/>
    <w:rsid w:val="00CA591F"/>
    <w:pPr>
      <w:numPr>
        <w:numId w:val="2"/>
      </w:numPr>
      <w:spacing w:before="120" w:after="120" w:line="240" w:lineRule="exact"/>
    </w:pPr>
    <w:rPr>
      <w:rFonts w:ascii="Arial" w:hAnsi="Arial" w:cs="Arial"/>
      <w:sz w:val="20"/>
      <w:szCs w:val="20"/>
      <w:lang w:eastAsia="en-AU"/>
    </w:rPr>
  </w:style>
  <w:style w:type="paragraph" w:customStyle="1" w:styleId="AABTNumList63">
    <w:name w:val="AA BT Num List .63"/>
    <w:qFormat/>
    <w:rsid w:val="00CA591F"/>
    <w:pPr>
      <w:numPr>
        <w:numId w:val="14"/>
      </w:numPr>
      <w:spacing w:before="120" w:after="120" w:line="240" w:lineRule="exact"/>
      <w:ind w:left="714"/>
    </w:pPr>
    <w:rPr>
      <w:rFonts w:ascii="Arial" w:hAnsi="Arial" w:cs="Arial"/>
      <w:sz w:val="20"/>
      <w:szCs w:val="20"/>
    </w:rPr>
  </w:style>
  <w:style w:type="paragraph" w:customStyle="1" w:styleId="AACheckbox63">
    <w:name w:val="AA Checkbox .63"/>
    <w:qFormat/>
    <w:rsid w:val="00B04BF7"/>
    <w:pPr>
      <w:numPr>
        <w:numId w:val="11"/>
      </w:numPr>
      <w:spacing w:before="120" w:after="120" w:line="240" w:lineRule="exact"/>
      <w:ind w:left="714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TNumList127">
    <w:name w:val="AA BT Num List 1.27"/>
    <w:qFormat/>
    <w:rsid w:val="00CA591F"/>
    <w:pPr>
      <w:numPr>
        <w:numId w:val="15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BTNumList">
    <w:name w:val="AA BT Num List"/>
    <w:basedOn w:val="AABTNumList63"/>
    <w:qFormat/>
    <w:rsid w:val="00CA591F"/>
    <w:pPr>
      <w:ind w:left="357"/>
    </w:pPr>
  </w:style>
  <w:style w:type="paragraph" w:customStyle="1" w:styleId="AABul1">
    <w:name w:val="AA Bul 1"/>
    <w:basedOn w:val="Normal"/>
    <w:qFormat/>
    <w:rsid w:val="004671F9"/>
    <w:pPr>
      <w:spacing w:before="120" w:after="120" w:line="240" w:lineRule="exact"/>
    </w:pPr>
    <w:rPr>
      <w:rFonts w:ascii="Arial" w:eastAsia="Calibri" w:hAnsi="Arial" w:cs="Kalinga"/>
      <w:sz w:val="20"/>
      <w:szCs w:val="19"/>
      <w:lang w:eastAsia="en-AU"/>
    </w:rPr>
  </w:style>
  <w:style w:type="paragraph" w:customStyle="1" w:styleId="AABul163">
    <w:name w:val="AA Bul 1 .63"/>
    <w:qFormat/>
    <w:rsid w:val="00B04BF7"/>
    <w:pPr>
      <w:numPr>
        <w:numId w:val="6"/>
      </w:numPr>
      <w:spacing w:before="120" w:after="120" w:line="240" w:lineRule="exact"/>
      <w:ind w:left="714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ul219">
    <w:name w:val="AA Bul 2 1.9"/>
    <w:basedOn w:val="AABul1"/>
    <w:qFormat/>
    <w:rsid w:val="006561CB"/>
    <w:pPr>
      <w:numPr>
        <w:numId w:val="7"/>
      </w:numPr>
      <w:ind w:left="1434"/>
    </w:pPr>
  </w:style>
  <w:style w:type="paragraph" w:customStyle="1" w:styleId="AABul2127">
    <w:name w:val="AA Bul 2 1.27"/>
    <w:qFormat/>
    <w:rsid w:val="00B04BF7"/>
    <w:pPr>
      <w:numPr>
        <w:numId w:val="8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Footer">
    <w:name w:val="AA Footer"/>
    <w:basedOn w:val="Normal"/>
    <w:qFormat/>
    <w:rsid w:val="00B04BF7"/>
    <w:pPr>
      <w:tabs>
        <w:tab w:val="right" w:pos="10751"/>
        <w:tab w:val="right" w:pos="13892"/>
      </w:tabs>
      <w:spacing w:before="60" w:after="60" w:line="200" w:lineRule="exact"/>
      <w:ind w:left="1134"/>
    </w:pPr>
    <w:rPr>
      <w:rFonts w:ascii="Arial" w:hAnsi="Arial" w:cs="Arial"/>
      <w:b/>
      <w:smallCaps/>
      <w:noProof/>
      <w:color w:val="FFFFFF" w:themeColor="background1"/>
      <w:sz w:val="14"/>
      <w:szCs w:val="14"/>
    </w:rPr>
  </w:style>
  <w:style w:type="paragraph" w:customStyle="1" w:styleId="AAFootnote">
    <w:name w:val="AA Footnote"/>
    <w:basedOn w:val="Normal"/>
    <w:qFormat/>
    <w:rsid w:val="00B04BF7"/>
    <w:pPr>
      <w:spacing w:before="60" w:after="60" w:line="200" w:lineRule="exact"/>
      <w:contextualSpacing/>
    </w:pPr>
    <w:rPr>
      <w:rFonts w:ascii="Arial" w:eastAsia="Calibri" w:hAnsi="Arial" w:cs="Arial"/>
      <w:noProof/>
      <w:sz w:val="14"/>
      <w:szCs w:val="14"/>
    </w:rPr>
  </w:style>
  <w:style w:type="paragraph" w:customStyle="1" w:styleId="AAHeadB">
    <w:name w:val="AA Head B"/>
    <w:basedOn w:val="Normal"/>
    <w:link w:val="AAHeadBChar"/>
    <w:qFormat/>
    <w:rsid w:val="00B04BF7"/>
    <w:pPr>
      <w:spacing w:before="240" w:after="120" w:line="280" w:lineRule="exact"/>
    </w:pPr>
    <w:rPr>
      <w:rFonts w:ascii="Arial" w:hAnsi="Arial" w:cs="Arial"/>
      <w:b/>
      <w:smallCaps/>
      <w:color w:val="000000" w:themeColor="text1"/>
    </w:rPr>
  </w:style>
  <w:style w:type="character" w:styleId="BookTitle">
    <w:name w:val="Book Title"/>
    <w:basedOn w:val="DefaultParagraphFont"/>
    <w:uiPriority w:val="33"/>
    <w:rsid w:val="005D72A0"/>
    <w:rPr>
      <w:b/>
      <w:bCs/>
      <w:i/>
      <w:iCs/>
      <w:spacing w:val="5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49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490C"/>
  </w:style>
  <w:style w:type="character" w:styleId="FootnoteReference">
    <w:name w:val="footnote reference"/>
    <w:uiPriority w:val="99"/>
    <w:semiHidden/>
    <w:rsid w:val="0072490C"/>
    <w:rPr>
      <w:vertAlign w:val="superscript"/>
    </w:rPr>
  </w:style>
  <w:style w:type="table" w:styleId="TableGrid">
    <w:name w:val="Table Grid"/>
    <w:basedOn w:val="TableNormal"/>
    <w:uiPriority w:val="39"/>
    <w:rsid w:val="00724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24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8048B8"/>
    <w:pPr>
      <w:spacing w:before="120" w:after="120"/>
      <w:contextualSpacing/>
      <w:jc w:val="both"/>
    </w:pPr>
    <w:rPr>
      <w:rFonts w:ascii="Franklin Gothic Book" w:eastAsia="Calibri" w:hAnsi="Franklin Gothic Book" w:cs="Arial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A3A86"/>
    <w:rPr>
      <w:color w:val="0563C1"/>
      <w:u w:val="single"/>
    </w:rPr>
  </w:style>
  <w:style w:type="paragraph" w:styleId="TOC1">
    <w:name w:val="toc 1"/>
    <w:basedOn w:val="Normal"/>
    <w:next w:val="Normal"/>
    <w:uiPriority w:val="39"/>
    <w:unhideWhenUsed/>
    <w:rsid w:val="005D72A0"/>
    <w:pPr>
      <w:tabs>
        <w:tab w:val="right" w:leader="dot" w:pos="9866"/>
      </w:tabs>
      <w:spacing w:before="80" w:after="80" w:line="240" w:lineRule="exact"/>
    </w:pPr>
    <w:rPr>
      <w:rFonts w:ascii="Arial" w:hAnsi="Arial" w:cs="Kalinga"/>
      <w:noProof/>
      <w:sz w:val="20"/>
      <w:szCs w:val="19"/>
    </w:rPr>
  </w:style>
  <w:style w:type="paragraph" w:customStyle="1" w:styleId="AABannerTopLevel">
    <w:name w:val="AA Banner Top Level"/>
    <w:qFormat/>
    <w:rsid w:val="001D0E60"/>
    <w:pPr>
      <w:spacing w:before="120" w:after="120" w:line="320" w:lineRule="exact"/>
    </w:pPr>
    <w:rPr>
      <w:rFonts w:ascii="Arial" w:eastAsia="Calibri" w:hAnsi="Arial" w:cs="Arial"/>
      <w:b/>
      <w:color w:val="FFFFFF" w:themeColor="background1"/>
      <w:sz w:val="25"/>
      <w:szCs w:val="25"/>
      <w:lang w:eastAsia="en-AU"/>
    </w:rPr>
  </w:style>
  <w:style w:type="paragraph" w:customStyle="1" w:styleId="AABannerPartHead">
    <w:name w:val="AA Banner Part Head"/>
    <w:qFormat/>
    <w:rsid w:val="008130C7"/>
    <w:pPr>
      <w:spacing w:before="80" w:after="80" w:line="280" w:lineRule="exact"/>
    </w:pPr>
    <w:rPr>
      <w:rFonts w:ascii="Arial" w:hAnsi="Arial" w:cs="Kalinga"/>
      <w:b/>
      <w:smallCaps/>
      <w:noProof/>
    </w:rPr>
  </w:style>
  <w:style w:type="paragraph" w:customStyle="1" w:styleId="AABannerSubhead">
    <w:name w:val="AA Banner Subhead"/>
    <w:basedOn w:val="Normal"/>
    <w:qFormat/>
    <w:rsid w:val="00600F2B"/>
    <w:pPr>
      <w:spacing w:before="80" w:after="80" w:line="280" w:lineRule="exact"/>
    </w:pPr>
    <w:rPr>
      <w:rFonts w:ascii="Arial" w:hAnsi="Arial" w:cs="Arial"/>
      <w:b/>
      <w:bCs/>
      <w:iCs/>
      <w:smallCaps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A5B7A"/>
    <w:rPr>
      <w:rFonts w:asciiTheme="majorHAnsi" w:eastAsiaTheme="majorEastAsia" w:hAnsiTheme="majorHAnsi" w:cstheme="majorBidi"/>
      <w:color w:val="C6660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5B7A"/>
    <w:rPr>
      <w:rFonts w:asciiTheme="majorHAnsi" w:eastAsiaTheme="majorEastAsia" w:hAnsiTheme="majorHAnsi" w:cstheme="majorBidi"/>
      <w:color w:val="C66608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B7A"/>
    <w:rPr>
      <w:rFonts w:asciiTheme="majorHAnsi" w:eastAsiaTheme="majorEastAsia" w:hAnsiTheme="majorHAnsi" w:cstheme="majorBidi"/>
      <w:color w:val="844305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D0E60"/>
    <w:pPr>
      <w:tabs>
        <w:tab w:val="right" w:leader="dot" w:pos="9866"/>
      </w:tabs>
      <w:spacing w:before="80" w:after="80" w:line="240" w:lineRule="exact"/>
      <w:ind w:left="284"/>
    </w:pPr>
    <w:rPr>
      <w:rFonts w:ascii="Arial" w:hAnsi="Arial" w:cs="Kalinga"/>
      <w:noProof/>
      <w:sz w:val="20"/>
      <w:szCs w:val="19"/>
    </w:rPr>
  </w:style>
  <w:style w:type="numbering" w:customStyle="1" w:styleId="BodyTextNumbering">
    <w:name w:val="Body Text Numbering"/>
    <w:uiPriority w:val="99"/>
    <w:rsid w:val="0015152E"/>
    <w:pPr>
      <w:numPr>
        <w:numId w:val="1"/>
      </w:numPr>
    </w:pPr>
  </w:style>
  <w:style w:type="paragraph" w:customStyle="1" w:styleId="AABT63">
    <w:name w:val="AA BT .63"/>
    <w:qFormat/>
    <w:rsid w:val="00CA591F"/>
    <w:pPr>
      <w:spacing w:before="120" w:after="120" w:line="240" w:lineRule="exact"/>
      <w:ind w:left="357"/>
    </w:pPr>
    <w:rPr>
      <w:rFonts w:ascii="Arial" w:hAnsi="Arial" w:cs="Arial"/>
      <w:sz w:val="20"/>
      <w:szCs w:val="20"/>
      <w:lang w:eastAsia="en-AU"/>
    </w:rPr>
  </w:style>
  <w:style w:type="paragraph" w:customStyle="1" w:styleId="AABTab63">
    <w:name w:val="AA BT a) b) .63"/>
    <w:basedOn w:val="Normal"/>
    <w:qFormat/>
    <w:rsid w:val="00CA591F"/>
    <w:pPr>
      <w:numPr>
        <w:numId w:val="3"/>
      </w:numPr>
      <w:spacing w:before="120" w:after="120" w:line="240" w:lineRule="exact"/>
      <w:ind w:left="714" w:hanging="357"/>
      <w:outlineLvl w:val="6"/>
    </w:pPr>
    <w:rPr>
      <w:rFonts w:ascii="Arial" w:hAnsi="Arial" w:cs="Arial"/>
      <w:sz w:val="20"/>
      <w:szCs w:val="20"/>
      <w:lang w:eastAsia="en-AU"/>
    </w:rPr>
  </w:style>
  <w:style w:type="paragraph" w:customStyle="1" w:styleId="AACheckbox">
    <w:name w:val="AA Checkbox"/>
    <w:qFormat/>
    <w:rsid w:val="00B04BF7"/>
    <w:pPr>
      <w:numPr>
        <w:numId w:val="4"/>
      </w:numPr>
      <w:spacing w:before="120" w:after="120" w:line="240" w:lineRule="exact"/>
      <w:ind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ul1127">
    <w:name w:val="AA Bul 1 1.27"/>
    <w:qFormat/>
    <w:rsid w:val="00B04BF7"/>
    <w:pPr>
      <w:numPr>
        <w:numId w:val="9"/>
      </w:numPr>
      <w:spacing w:before="120" w:after="120" w:line="240" w:lineRule="exact"/>
      <w:ind w:left="1077" w:hanging="357"/>
    </w:pPr>
    <w:rPr>
      <w:rFonts w:ascii="Arial" w:eastAsia="Calibri" w:hAnsi="Arial" w:cs="Arial"/>
      <w:sz w:val="20"/>
      <w:szCs w:val="20"/>
      <w:lang w:eastAsia="en-AU"/>
    </w:rPr>
  </w:style>
  <w:style w:type="paragraph" w:customStyle="1" w:styleId="AABul263">
    <w:name w:val="AA Bul 2 .63"/>
    <w:qFormat/>
    <w:rsid w:val="00B04BF7"/>
    <w:pPr>
      <w:spacing w:before="120" w:after="120" w:line="240" w:lineRule="exact"/>
    </w:pPr>
    <w:rPr>
      <w:rFonts w:ascii="Arial" w:eastAsia="Calibri" w:hAnsi="Arial" w:cs="Kalinga"/>
      <w:sz w:val="20"/>
      <w:szCs w:val="19"/>
      <w:lang w:eastAsia="en-AU"/>
    </w:rPr>
  </w:style>
  <w:style w:type="paragraph" w:customStyle="1" w:styleId="AACSText">
    <w:name w:val="AA CS Text"/>
    <w:rsid w:val="00931C9D"/>
    <w:pPr>
      <w:spacing w:before="80" w:after="80" w:line="240" w:lineRule="exact"/>
    </w:pPr>
    <w:rPr>
      <w:rFonts w:ascii="Arial" w:hAnsi="Arial" w:cs="Kalinga"/>
      <w:i/>
      <w:sz w:val="20"/>
      <w:szCs w:val="20"/>
      <w:lang w:eastAsia="en-AU"/>
    </w:rPr>
  </w:style>
  <w:style w:type="paragraph" w:customStyle="1" w:styleId="AACSTitle">
    <w:name w:val="AA CS Title"/>
    <w:rsid w:val="00931C9D"/>
    <w:pPr>
      <w:spacing w:before="120" w:after="120" w:line="240" w:lineRule="exact"/>
    </w:pPr>
    <w:rPr>
      <w:rFonts w:ascii="Arial" w:hAnsi="Arial" w:cs="Kalinga"/>
      <w:b/>
      <w:i/>
      <w:sz w:val="20"/>
      <w:szCs w:val="20"/>
      <w:lang w:eastAsia="en-AU"/>
    </w:rPr>
  </w:style>
  <w:style w:type="character" w:styleId="Emphasis">
    <w:name w:val="Emphasis"/>
    <w:basedOn w:val="DefaultParagraphFont"/>
    <w:uiPriority w:val="20"/>
    <w:rsid w:val="005D72A0"/>
    <w:rPr>
      <w:i/>
      <w:iCs/>
    </w:rPr>
  </w:style>
  <w:style w:type="paragraph" w:customStyle="1" w:styleId="AABookletQualCode">
    <w:name w:val="AA Booklet Qual Code"/>
    <w:basedOn w:val="AABookletName"/>
    <w:qFormat/>
    <w:rsid w:val="00D03CE5"/>
    <w:pPr>
      <w:spacing w:before="360"/>
    </w:pPr>
    <w:rPr>
      <w:rFonts w:ascii="Arial Bold" w:hAnsi="Arial Bold"/>
      <w: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4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4C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35B49"/>
    <w:rPr>
      <w:color w:val="605E5C"/>
      <w:shd w:val="clear" w:color="auto" w:fill="E1DFDD"/>
    </w:rPr>
  </w:style>
  <w:style w:type="paragraph" w:styleId="NoSpacing">
    <w:name w:val="No Spacing"/>
    <w:uiPriority w:val="1"/>
    <w:rsid w:val="00DD04C4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DD04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4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D04C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04C4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rsid w:val="00DD04C4"/>
    <w:rPr>
      <w:b/>
      <w:bCs/>
    </w:rPr>
  </w:style>
  <w:style w:type="paragraph" w:customStyle="1" w:styleId="AAAnsab127">
    <w:name w:val="AA Ans a) b) 1.27"/>
    <w:qFormat/>
    <w:rsid w:val="004D6E44"/>
    <w:pPr>
      <w:numPr>
        <w:numId w:val="16"/>
      </w:numPr>
      <w:spacing w:before="120" w:after="120" w:line="240" w:lineRule="exact"/>
      <w:ind w:left="1077" w:hanging="357"/>
    </w:pPr>
    <w:rPr>
      <w:rFonts w:ascii="Arial" w:hAnsi="Arial" w:cs="Arial"/>
      <w:i/>
      <w:color w:val="FF0000"/>
      <w:sz w:val="20"/>
      <w:szCs w:val="20"/>
    </w:rPr>
  </w:style>
  <w:style w:type="paragraph" w:customStyle="1" w:styleId="AAQuestion">
    <w:name w:val="AA Question"/>
    <w:basedOn w:val="AAHeadB"/>
    <w:link w:val="AAQuestionChar"/>
    <w:qFormat/>
    <w:rsid w:val="00E21580"/>
    <w:pPr>
      <w:spacing w:before="480"/>
    </w:pPr>
  </w:style>
  <w:style w:type="paragraph" w:customStyle="1" w:styleId="AABTUnspaced">
    <w:name w:val="AA BT Unspaced"/>
    <w:basedOn w:val="AABT"/>
    <w:qFormat/>
    <w:rsid w:val="00CA591F"/>
    <w:pPr>
      <w:spacing w:before="0" w:after="0" w:line="200" w:lineRule="exact"/>
    </w:pPr>
  </w:style>
  <w:style w:type="character" w:customStyle="1" w:styleId="AAHeadBChar">
    <w:name w:val="AA Head B Char"/>
    <w:basedOn w:val="DefaultParagraphFont"/>
    <w:link w:val="AAHeadB"/>
    <w:rsid w:val="00B04BF7"/>
    <w:rPr>
      <w:rFonts w:ascii="Arial" w:hAnsi="Arial" w:cs="Arial"/>
      <w:b/>
      <w:smallCaps/>
      <w:color w:val="000000" w:themeColor="text1"/>
      <w:lang w:val="en-GB"/>
    </w:rPr>
  </w:style>
  <w:style w:type="character" w:customStyle="1" w:styleId="AAQuestionChar">
    <w:name w:val="AA Question Char"/>
    <w:basedOn w:val="AAHeadBChar"/>
    <w:link w:val="AAQuestion"/>
    <w:rsid w:val="00E21580"/>
    <w:rPr>
      <w:rFonts w:ascii="Arial" w:hAnsi="Arial" w:cs="Arial"/>
      <w:b/>
      <w:smallCaps/>
      <w:color w:val="000000" w:themeColor="text1"/>
      <w:lang w:val="en-GB"/>
    </w:rPr>
  </w:style>
  <w:style w:type="paragraph" w:customStyle="1" w:styleId="AAAns63">
    <w:name w:val="AA Ans .63"/>
    <w:basedOn w:val="AABT"/>
    <w:qFormat/>
    <w:rsid w:val="004B5DE9"/>
    <w:pPr>
      <w:ind w:left="357"/>
    </w:pPr>
    <w:rPr>
      <w:i/>
      <w:iCs/>
      <w:color w:val="FF0000"/>
    </w:rPr>
  </w:style>
  <w:style w:type="paragraph" w:customStyle="1" w:styleId="AAAns127">
    <w:name w:val="AA Ans 1.27"/>
    <w:basedOn w:val="AAAns63"/>
    <w:qFormat/>
    <w:rsid w:val="004B5DE9"/>
    <w:pPr>
      <w:ind w:left="720"/>
    </w:pPr>
  </w:style>
  <w:style w:type="paragraph" w:customStyle="1" w:styleId="AAAnsab">
    <w:name w:val="AA Ans a) b)"/>
    <w:basedOn w:val="AABT"/>
    <w:qFormat/>
    <w:rsid w:val="004B5DE9"/>
    <w:pPr>
      <w:numPr>
        <w:numId w:val="17"/>
      </w:numPr>
      <w:ind w:left="357" w:hanging="357"/>
    </w:pPr>
    <w:rPr>
      <w:i/>
      <w:color w:val="FF0000"/>
    </w:rPr>
  </w:style>
  <w:style w:type="paragraph" w:customStyle="1" w:styleId="AAAnsab63">
    <w:name w:val="AA Ans a) b) .63"/>
    <w:basedOn w:val="AAAnsab"/>
    <w:qFormat/>
    <w:rsid w:val="004B5DE9"/>
    <w:pPr>
      <w:ind w:left="714"/>
    </w:pPr>
  </w:style>
  <w:style w:type="paragraph" w:customStyle="1" w:styleId="AAAnsBul">
    <w:name w:val="AA Ans Bul"/>
    <w:basedOn w:val="AAAns63"/>
    <w:qFormat/>
    <w:rsid w:val="00D64720"/>
    <w:pPr>
      <w:numPr>
        <w:numId w:val="18"/>
      </w:numPr>
      <w:ind w:left="357" w:hanging="357"/>
    </w:pPr>
  </w:style>
  <w:style w:type="paragraph" w:customStyle="1" w:styleId="AAAnsBul63">
    <w:name w:val="AA Ans Bul .63"/>
    <w:basedOn w:val="AAAnsBul"/>
    <w:qFormat/>
    <w:rsid w:val="00D64720"/>
    <w:pPr>
      <w:ind w:left="714"/>
    </w:pPr>
  </w:style>
  <w:style w:type="paragraph" w:customStyle="1" w:styleId="AAAnsBul127">
    <w:name w:val="AA Ans Bul 1.27"/>
    <w:basedOn w:val="AAAnsBul63"/>
    <w:qFormat/>
    <w:rsid w:val="00D64720"/>
    <w:pPr>
      <w:ind w:left="1077"/>
    </w:pPr>
  </w:style>
  <w:style w:type="paragraph" w:customStyle="1" w:styleId="AAAnsBul263">
    <w:name w:val="AA Ans Bul 2 .63"/>
    <w:basedOn w:val="AAAns63"/>
    <w:qFormat/>
    <w:rsid w:val="007C6ACA"/>
    <w:pPr>
      <w:numPr>
        <w:numId w:val="19"/>
      </w:numPr>
      <w:ind w:left="714" w:hanging="357"/>
    </w:pPr>
  </w:style>
  <w:style w:type="paragraph" w:customStyle="1" w:styleId="AAAnsBul2127">
    <w:name w:val="AA Ans Bul 2 1.27"/>
    <w:basedOn w:val="AAAnsBul263"/>
    <w:qFormat/>
    <w:rsid w:val="00296FF5"/>
    <w:pPr>
      <w:ind w:left="1077"/>
    </w:pPr>
  </w:style>
  <w:style w:type="paragraph" w:customStyle="1" w:styleId="AAAnsHeadA">
    <w:name w:val="AA Ans Head A"/>
    <w:basedOn w:val="AAHeadB"/>
    <w:qFormat/>
    <w:rsid w:val="001D0E60"/>
    <w:pPr>
      <w:spacing w:before="120"/>
    </w:pPr>
    <w:rPr>
      <w:color w:val="FFFFFF" w:themeColor="background1"/>
    </w:rPr>
  </w:style>
  <w:style w:type="paragraph" w:customStyle="1" w:styleId="AAAnsHeadB">
    <w:name w:val="AA Ans Head B"/>
    <w:basedOn w:val="AAAns63"/>
    <w:qFormat/>
    <w:rsid w:val="00296FF5"/>
    <w:pPr>
      <w:spacing w:before="180"/>
      <w:ind w:left="0"/>
    </w:pPr>
    <w:rPr>
      <w:b/>
      <w:bCs/>
    </w:rPr>
  </w:style>
  <w:style w:type="paragraph" w:customStyle="1" w:styleId="AAAnsNumList">
    <w:name w:val="AA Ans Num List"/>
    <w:basedOn w:val="AAAns63"/>
    <w:qFormat/>
    <w:rsid w:val="00296FF5"/>
    <w:pPr>
      <w:numPr>
        <w:numId w:val="20"/>
      </w:numPr>
      <w:ind w:left="357" w:hanging="357"/>
    </w:pPr>
  </w:style>
  <w:style w:type="paragraph" w:customStyle="1" w:styleId="AAAns">
    <w:name w:val="AA Ans"/>
    <w:basedOn w:val="AAAns63"/>
    <w:qFormat/>
    <w:rsid w:val="004D6E44"/>
    <w:pPr>
      <w:ind w:left="0"/>
    </w:pPr>
  </w:style>
  <w:style w:type="paragraph" w:customStyle="1" w:styleId="AAAnsNumList63">
    <w:name w:val="AA Ans Num List .63"/>
    <w:basedOn w:val="AAAnsNumList"/>
    <w:qFormat/>
    <w:rsid w:val="00F07DC9"/>
    <w:pPr>
      <w:ind w:left="714"/>
    </w:pPr>
  </w:style>
  <w:style w:type="paragraph" w:customStyle="1" w:styleId="AAANsNumList127">
    <w:name w:val="AA ANs Num List 1.27"/>
    <w:basedOn w:val="AAAnsNumList63"/>
    <w:qFormat/>
    <w:rsid w:val="00F07DC9"/>
    <w:pPr>
      <w:ind w:left="1077"/>
    </w:pPr>
  </w:style>
  <w:style w:type="paragraph" w:customStyle="1" w:styleId="AABTSourceRef">
    <w:name w:val="AA BT Source/Ref"/>
    <w:basedOn w:val="AABTUnspaced"/>
    <w:qFormat/>
    <w:rsid w:val="00750656"/>
    <w:pPr>
      <w:spacing w:before="60" w:after="60" w:line="240" w:lineRule="exact"/>
    </w:pPr>
    <w:rPr>
      <w:i/>
      <w:iCs/>
      <w:sz w:val="16"/>
      <w:szCs w:val="16"/>
    </w:rPr>
  </w:style>
  <w:style w:type="paragraph" w:customStyle="1" w:styleId="AAAnsSourceRef">
    <w:name w:val="AA Ans Source/Ref"/>
    <w:basedOn w:val="AABTSourceRef"/>
    <w:qFormat/>
    <w:rsid w:val="00750656"/>
    <w:rPr>
      <w:color w:val="FF0000"/>
    </w:rPr>
  </w:style>
  <w:style w:type="paragraph" w:customStyle="1" w:styleId="AASOHeader">
    <w:name w:val="AA SO Header"/>
    <w:basedOn w:val="Header"/>
    <w:link w:val="AASOHeaderChar"/>
    <w:qFormat/>
    <w:rsid w:val="009721DA"/>
    <w:pPr>
      <w:pBdr>
        <w:bottom w:val="single" w:sz="4" w:space="1" w:color="auto"/>
      </w:pBdr>
      <w:spacing w:before="360" w:after="120" w:line="400" w:lineRule="exact"/>
    </w:pPr>
    <w:rPr>
      <w:rFonts w:ascii="Arial" w:hAnsi="Arial" w:cs="Arial"/>
      <w:b/>
      <w:bCs/>
      <w:color w:val="F6891E" w:themeColor="accent1"/>
      <w:sz w:val="40"/>
      <w:szCs w:val="40"/>
      <w:lang w:val="en-AU"/>
    </w:rPr>
  </w:style>
  <w:style w:type="character" w:customStyle="1" w:styleId="AASOHeaderChar">
    <w:name w:val="AA SO Header Char"/>
    <w:basedOn w:val="HeaderChar"/>
    <w:link w:val="AASOHeader"/>
    <w:rsid w:val="009721DA"/>
    <w:rPr>
      <w:rFonts w:ascii="Arial" w:hAnsi="Arial" w:cs="Arial"/>
      <w:b/>
      <w:bCs/>
      <w:color w:val="F6891E" w:themeColor="accent1"/>
      <w:sz w:val="40"/>
      <w:szCs w:val="40"/>
    </w:rPr>
  </w:style>
  <w:style w:type="paragraph" w:customStyle="1" w:styleId="AAAnsChecklist2Checkbox127">
    <w:name w:val="AA Ans Checklist 2 Checkbox 1.27"/>
    <w:basedOn w:val="Normal"/>
    <w:next w:val="Normal"/>
    <w:qFormat/>
    <w:rsid w:val="003B01F3"/>
    <w:pPr>
      <w:numPr>
        <w:numId w:val="21"/>
      </w:numPr>
      <w:tabs>
        <w:tab w:val="num" w:pos="360"/>
      </w:tabs>
      <w:spacing w:before="60" w:after="60" w:line="200" w:lineRule="exact"/>
      <w:ind w:left="1077" w:hanging="357"/>
    </w:pPr>
    <w:rPr>
      <w:rFonts w:ascii="Arial" w:hAnsi="Arial" w:cs="Arial"/>
      <w:i/>
      <w:color w:val="FF0000"/>
      <w:sz w:val="16"/>
      <w:szCs w:val="1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duworks Theme 1">
  <a:themeElements>
    <a:clrScheme name="10 Eduworks CHC First Access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F6891E"/>
      </a:accent1>
      <a:accent2>
        <a:srgbClr val="FCB040"/>
      </a:accent2>
      <a:accent3>
        <a:srgbClr val="9F1F63"/>
      </a:accent3>
      <a:accent4>
        <a:srgbClr val="BF94C4"/>
      </a:accent4>
      <a:accent5>
        <a:srgbClr val="C1A8C8"/>
      </a:accent5>
      <a:accent6>
        <a:srgbClr val="C8BADB"/>
      </a:accent6>
      <a:hlink>
        <a:srgbClr val="002060"/>
      </a:hlink>
      <a:folHlink>
        <a:srgbClr val="7030A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AE2C5-9AC3-4AD6-8D01-1ABA5315A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Assessment Booklet</vt:lpstr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ssessment Booklet</dc:title>
  <dc:subject/>
  <dc:creator/>
  <cp:keywords/>
  <dc:description/>
  <cp:lastModifiedBy/>
  <cp:revision>1</cp:revision>
  <dcterms:created xsi:type="dcterms:W3CDTF">2022-09-27T09:51:00Z</dcterms:created>
  <dcterms:modified xsi:type="dcterms:W3CDTF">2023-03-28T03:23:00Z</dcterms:modified>
</cp:coreProperties>
</file>